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89847" w14:textId="16842C3B" w:rsidR="00C01F93" w:rsidRPr="00DC59D1" w:rsidRDefault="00DC19EA" w:rsidP="00DC59D1">
      <w:pPr>
        <w:jc w:val="center"/>
        <w:rPr>
          <w:rFonts w:ascii="ＭＳ Ｐゴシック" w:eastAsia="ＭＳ Ｐゴシック" w:hAnsi="ＭＳ Ｐゴシック"/>
          <w:sz w:val="28"/>
          <w:szCs w:val="28"/>
        </w:rPr>
      </w:pPr>
      <w:r w:rsidRPr="00DC59D1">
        <w:rPr>
          <w:rFonts w:ascii="ＭＳ Ｐゴシック" w:eastAsia="ＭＳ Ｐゴシック" w:hAnsi="ＭＳ Ｐゴシック" w:hint="eastAsia"/>
          <w:sz w:val="28"/>
          <w:szCs w:val="28"/>
        </w:rPr>
        <w:t>JACET 九州・沖縄支部</w:t>
      </w:r>
      <w:r w:rsidR="004206E0" w:rsidRPr="00DC59D1">
        <w:rPr>
          <w:rFonts w:ascii="ＭＳ Ｐゴシック" w:eastAsia="ＭＳ Ｐゴシック" w:hAnsi="ＭＳ Ｐゴシック" w:hint="eastAsia"/>
          <w:sz w:val="28"/>
          <w:szCs w:val="28"/>
        </w:rPr>
        <w:t>研究</w:t>
      </w:r>
      <w:r w:rsidRPr="00DC59D1">
        <w:rPr>
          <w:rFonts w:ascii="ＭＳ Ｐゴシック" w:eastAsia="ＭＳ Ｐゴシック" w:hAnsi="ＭＳ Ｐゴシック" w:hint="eastAsia"/>
          <w:sz w:val="28"/>
          <w:szCs w:val="28"/>
        </w:rPr>
        <w:t>紀要</w:t>
      </w:r>
      <w:r w:rsidR="005F7CB6" w:rsidRPr="00DC59D1">
        <w:rPr>
          <w:rFonts w:ascii="ＭＳ Ｐゴシック" w:eastAsia="ＭＳ Ｐゴシック" w:hAnsi="ＭＳ Ｐゴシック"/>
          <w:sz w:val="28"/>
          <w:szCs w:val="28"/>
        </w:rPr>
        <w:t>投稿票</w:t>
      </w:r>
      <w:r w:rsidR="00DC59D1" w:rsidRPr="00DC59D1">
        <w:rPr>
          <w:rFonts w:ascii="ＭＳ Ｐゴシック" w:eastAsia="ＭＳ Ｐゴシック" w:hAnsi="ＭＳ Ｐゴシック" w:hint="eastAsia"/>
          <w:sz w:val="28"/>
          <w:szCs w:val="28"/>
        </w:rPr>
        <w:t xml:space="preserve">  </w:t>
      </w:r>
      <w:r w:rsidR="00C01F93" w:rsidRPr="00DC59D1">
        <w:rPr>
          <w:rFonts w:eastAsia="ＭＳ Ｐゴシック"/>
          <w:sz w:val="22"/>
          <w:szCs w:val="22"/>
        </w:rPr>
        <w:t>*</w:t>
      </w:r>
      <w:r w:rsidR="00C01F93" w:rsidRPr="00DC59D1">
        <w:rPr>
          <w:rFonts w:eastAsia="ＭＳ Ｐゴシック" w:hint="eastAsia"/>
          <w:sz w:val="22"/>
          <w:szCs w:val="22"/>
        </w:rPr>
        <w:t>和文原稿用</w:t>
      </w:r>
    </w:p>
    <w:p w14:paraId="34E7DB5B" w14:textId="0B318111" w:rsidR="00363405" w:rsidRPr="00DC59D1" w:rsidRDefault="00363405" w:rsidP="005F7CB6">
      <w:pPr>
        <w:rPr>
          <w:rFonts w:asciiTheme="minorHAnsi" w:eastAsiaTheme="minorEastAsia" w:hAnsiTheme="minorHAnsi" w:cstheme="minorBidi"/>
          <w:b/>
          <w:szCs w:val="22"/>
        </w:rPr>
      </w:pPr>
      <w:r w:rsidRPr="00DC59D1">
        <w:rPr>
          <w:rFonts w:asciiTheme="minorHAnsi" w:eastAsiaTheme="minorEastAsia" w:hAnsiTheme="minorHAnsi" w:cstheme="minorBidi" w:hint="eastAsia"/>
          <w:b/>
          <w:szCs w:val="22"/>
        </w:rPr>
        <w:t>（</w:t>
      </w:r>
      <w:r w:rsidR="005F7CB6" w:rsidRPr="00DC59D1">
        <w:rPr>
          <w:rFonts w:asciiTheme="minorHAnsi" w:eastAsiaTheme="minorEastAsia" w:hAnsiTheme="minorHAnsi" w:cstheme="minorBidi" w:hint="eastAsia"/>
          <w:b/>
          <w:szCs w:val="22"/>
        </w:rPr>
        <w:t>記入</w:t>
      </w:r>
      <w:r w:rsidRPr="00DC59D1">
        <w:rPr>
          <w:rFonts w:asciiTheme="minorHAnsi" w:eastAsiaTheme="minorEastAsia" w:hAnsiTheme="minorHAnsi" w:cstheme="minorBidi" w:hint="eastAsia"/>
          <w:b/>
          <w:szCs w:val="22"/>
        </w:rPr>
        <w:t>上の留意点）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■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 xml:space="preserve"> 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投稿資格は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JACET</w:t>
      </w:r>
      <w:r w:rsidR="00D7319E" w:rsidRPr="00DC59D1">
        <w:rPr>
          <w:rFonts w:asciiTheme="minorHAnsi" w:eastAsiaTheme="minorEastAsia" w:hAnsiTheme="minorHAnsi" w:cstheme="minorBidi" w:hint="eastAsia"/>
          <w:szCs w:val="22"/>
        </w:rPr>
        <w:t>会員であること。</w:t>
      </w:r>
    </w:p>
    <w:p w14:paraId="7E8001C2" w14:textId="58B7BFAE" w:rsidR="005F7CB6" w:rsidRPr="00DC59D1" w:rsidRDefault="00D7319E" w:rsidP="00D7319E">
      <w:pPr>
        <w:pStyle w:val="ac"/>
        <w:tabs>
          <w:tab w:val="left" w:pos="0"/>
        </w:tabs>
        <w:ind w:leftChars="-1" w:left="-2"/>
        <w:rPr>
          <w:rFonts w:asciiTheme="minorHAnsi" w:eastAsiaTheme="minorEastAsia" w:hAnsiTheme="minorHAnsi" w:cstheme="minorBidi"/>
          <w:szCs w:val="22"/>
        </w:rPr>
      </w:pPr>
      <w:r w:rsidRPr="00DC59D1">
        <w:rPr>
          <w:rFonts w:asciiTheme="minorHAnsi" w:eastAsiaTheme="minorEastAsia" w:hAnsiTheme="minorHAnsi" w:cstheme="minorBidi" w:hint="eastAsia"/>
          <w:szCs w:val="22"/>
        </w:rPr>
        <w:t xml:space="preserve">1. </w:t>
      </w:r>
      <w:r w:rsidR="00363405" w:rsidRPr="00DC59D1">
        <w:rPr>
          <w:rFonts w:asciiTheme="minorHAnsi" w:eastAsiaTheme="minorEastAsia" w:hAnsiTheme="minorHAnsi" w:cstheme="minorBidi" w:hint="eastAsia"/>
          <w:szCs w:val="22"/>
        </w:rPr>
        <w:t>記入</w:t>
      </w:r>
      <w:r w:rsidR="005F7CB6" w:rsidRPr="00DC59D1">
        <w:rPr>
          <w:rFonts w:asciiTheme="minorHAnsi" w:eastAsiaTheme="minorEastAsia" w:hAnsiTheme="minorHAnsi" w:cstheme="minorBidi" w:hint="eastAsia"/>
          <w:szCs w:val="22"/>
        </w:rPr>
        <w:t>欄は、必要に応じて適宜拡大</w:t>
      </w:r>
      <w:r w:rsidR="00363405" w:rsidRPr="00DC59D1">
        <w:rPr>
          <w:rFonts w:asciiTheme="minorHAnsi" w:eastAsiaTheme="minorEastAsia" w:hAnsiTheme="minorHAnsi" w:cstheme="minorBidi" w:hint="eastAsia"/>
          <w:szCs w:val="22"/>
        </w:rPr>
        <w:t>してかまいません</w:t>
      </w:r>
      <w:r w:rsidR="005F7CB6" w:rsidRPr="00DC59D1">
        <w:rPr>
          <w:rFonts w:asciiTheme="minorHAnsi" w:eastAsiaTheme="minorEastAsia" w:hAnsiTheme="minorHAnsi" w:cstheme="minorBidi" w:hint="eastAsia"/>
          <w:szCs w:val="22"/>
        </w:rPr>
        <w:t>。</w:t>
      </w:r>
      <w:r w:rsidR="00885D2D" w:rsidRPr="00DC59D1">
        <w:rPr>
          <w:rFonts w:asciiTheme="minorHAnsi" w:eastAsiaTheme="minorEastAsia" w:hAnsiTheme="minorHAnsi" w:cstheme="minorBidi" w:hint="eastAsia"/>
          <w:szCs w:val="22"/>
        </w:rPr>
        <w:t xml:space="preserve">　</w:t>
      </w:r>
    </w:p>
    <w:p w14:paraId="7D745488" w14:textId="77777777" w:rsidR="00D7319E" w:rsidRPr="00DC59D1" w:rsidRDefault="00D7319E" w:rsidP="00D7319E">
      <w:pPr>
        <w:pStyle w:val="ac"/>
        <w:ind w:leftChars="-1" w:left="-2"/>
      </w:pPr>
      <w:r w:rsidRPr="00DC59D1">
        <w:rPr>
          <w:rFonts w:hint="eastAsia"/>
        </w:rPr>
        <w:t xml:space="preserve">2. </w:t>
      </w:r>
      <w:r w:rsidR="00F32F5A" w:rsidRPr="00DC59D1">
        <w:rPr>
          <w:rFonts w:hint="eastAsia"/>
        </w:rPr>
        <w:t>査読希望分野（第</w:t>
      </w:r>
      <w:r w:rsidR="00F32F5A" w:rsidRPr="00DC59D1">
        <w:rPr>
          <w:rFonts w:hint="eastAsia"/>
        </w:rPr>
        <w:t>1</w:t>
      </w:r>
      <w:r w:rsidR="00F32F5A" w:rsidRPr="00DC59D1">
        <w:rPr>
          <w:rFonts w:hint="eastAsia"/>
        </w:rPr>
        <w:t>希望～第</w:t>
      </w:r>
      <w:r w:rsidR="00F32F5A" w:rsidRPr="00DC59D1">
        <w:rPr>
          <w:rFonts w:hint="eastAsia"/>
        </w:rPr>
        <w:t>3</w:t>
      </w:r>
      <w:r w:rsidR="00F32F5A" w:rsidRPr="00DC59D1">
        <w:rPr>
          <w:rFonts w:hint="eastAsia"/>
        </w:rPr>
        <w:t>希望）については、</w:t>
      </w:r>
      <w:r w:rsidR="00363405" w:rsidRPr="00DC59D1">
        <w:rPr>
          <w:rFonts w:hint="eastAsia"/>
        </w:rPr>
        <w:t>「</w:t>
      </w:r>
      <w:r w:rsidR="000476C1" w:rsidRPr="00DC59D1">
        <w:rPr>
          <w:rFonts w:hint="eastAsia"/>
        </w:rPr>
        <w:t>査読希望分野一覧</w:t>
      </w:r>
      <w:r w:rsidR="00363405" w:rsidRPr="00DC59D1">
        <w:rPr>
          <w:rFonts w:hint="eastAsia"/>
        </w:rPr>
        <w:t>」</w:t>
      </w:r>
      <w:r w:rsidR="000476C1" w:rsidRPr="00DC59D1">
        <w:rPr>
          <w:rFonts w:hint="eastAsia"/>
        </w:rPr>
        <w:t>から査読希望分野を選び、</w:t>
      </w:r>
    </w:p>
    <w:p w14:paraId="0FD060FF" w14:textId="1E4CAC9C" w:rsidR="000476C1" w:rsidRPr="00DC59D1" w:rsidRDefault="00D7319E" w:rsidP="00D7319E">
      <w:pPr>
        <w:pStyle w:val="ac"/>
        <w:ind w:leftChars="-1" w:left="-2"/>
        <w:rPr>
          <w:rFonts w:asciiTheme="minorHAnsi" w:eastAsiaTheme="minorEastAsia" w:hAnsiTheme="minorHAnsi" w:cstheme="minorBidi"/>
          <w:szCs w:val="22"/>
        </w:rPr>
      </w:pPr>
      <w:r w:rsidRPr="00DC59D1">
        <w:rPr>
          <w:rFonts w:hint="eastAsia"/>
        </w:rPr>
        <w:t xml:space="preserve">   </w:t>
      </w:r>
      <w:r w:rsidR="004206E0" w:rsidRPr="00DC59D1">
        <w:rPr>
          <w:rFonts w:hint="eastAsia"/>
        </w:rPr>
        <w:t>記</w:t>
      </w:r>
      <w:r w:rsidR="000476C1" w:rsidRPr="00DC59D1">
        <w:rPr>
          <w:rFonts w:hint="eastAsia"/>
        </w:rPr>
        <w:t>号とともに記入</w:t>
      </w:r>
      <w:r w:rsidR="00363405" w:rsidRPr="00DC59D1">
        <w:rPr>
          <w:rFonts w:hint="eastAsia"/>
        </w:rPr>
        <w:t>して</w:t>
      </w:r>
      <w:r w:rsidR="000476C1" w:rsidRPr="00DC59D1">
        <w:rPr>
          <w:rFonts w:hint="eastAsia"/>
        </w:rPr>
        <w:t>ください。</w:t>
      </w:r>
      <w:r w:rsidRPr="00DC59D1">
        <w:rPr>
          <w:rFonts w:hint="eastAsia"/>
        </w:rPr>
        <w:t>必要であれば「補足」箇所に追加情報を記入してください。</w:t>
      </w:r>
    </w:p>
    <w:tbl>
      <w:tblPr>
        <w:tblStyle w:val="7"/>
        <w:tblW w:w="9634" w:type="dxa"/>
        <w:tblLook w:val="04A0" w:firstRow="1" w:lastRow="0" w:firstColumn="1" w:lastColumn="0" w:noHBand="0" w:noVBand="1"/>
      </w:tblPr>
      <w:tblGrid>
        <w:gridCol w:w="570"/>
        <w:gridCol w:w="701"/>
        <w:gridCol w:w="3232"/>
        <w:gridCol w:w="992"/>
        <w:gridCol w:w="4139"/>
      </w:tblGrid>
      <w:tr w:rsidR="005F7CB6" w:rsidRPr="00DC59D1" w14:paraId="7355E9B4" w14:textId="77777777" w:rsidTr="009F59F2">
        <w:tc>
          <w:tcPr>
            <w:tcW w:w="4503" w:type="dxa"/>
            <w:gridSpan w:val="3"/>
            <w:tcBorders>
              <w:top w:val="single" w:sz="18" w:space="0" w:color="auto"/>
              <w:left w:val="single" w:sz="18" w:space="0" w:color="auto"/>
            </w:tcBorders>
          </w:tcPr>
          <w:p w14:paraId="4825D14E" w14:textId="77777777" w:rsidR="005F7CB6" w:rsidRPr="00DC59D1" w:rsidRDefault="005F7CB6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論文の種類</w:t>
            </w:r>
          </w:p>
        </w:tc>
        <w:tc>
          <w:tcPr>
            <w:tcW w:w="5131" w:type="dxa"/>
            <w:gridSpan w:val="2"/>
            <w:tcBorders>
              <w:top w:val="single" w:sz="18" w:space="0" w:color="auto"/>
              <w:right w:val="single" w:sz="18" w:space="0" w:color="auto"/>
            </w:tcBorders>
          </w:tcPr>
          <w:p w14:paraId="6DDB7FCA" w14:textId="3E853BD6" w:rsidR="005F7CB6" w:rsidRPr="00DC59D1" w:rsidRDefault="005F7CB6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研究論文・実践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報告・研究ノート</w:t>
            </w:r>
          </w:p>
          <w:p w14:paraId="18C25C26" w14:textId="36A359AC" w:rsidR="005F7CB6" w:rsidRPr="00DC59D1" w:rsidRDefault="005F7CB6" w:rsidP="00300201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１つを選</w:t>
            </w:r>
            <w:r w:rsidR="00300201" w:rsidRPr="00DC59D1">
              <w:rPr>
                <w:rFonts w:asciiTheme="minorHAnsi" w:eastAsiaTheme="minorEastAsia" w:hAnsiTheme="minorHAnsi" w:cstheme="minorBidi" w:hint="eastAsia"/>
                <w:szCs w:val="22"/>
              </w:rPr>
              <w:t>び、</w:t>
            </w:r>
            <w:r w:rsidR="00DC19EA" w:rsidRPr="00DC59D1">
              <w:rPr>
                <w:rFonts w:asciiTheme="minorHAnsi" w:eastAsiaTheme="minorEastAsia" w:hAnsiTheme="minorHAnsi" w:cstheme="minorBidi" w:hint="eastAsia"/>
                <w:szCs w:val="22"/>
              </w:rPr>
              <w:t>残りは削除して下さい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</w:tr>
      <w:tr w:rsidR="00F32F5A" w:rsidRPr="00DC59D1" w14:paraId="33E0B41C" w14:textId="77777777" w:rsidTr="009F59F2"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  <w:vAlign w:val="center"/>
          </w:tcPr>
          <w:p w14:paraId="0C7FF01D" w14:textId="5BC01906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論文題目（英文題目および和訳）／</w:t>
            </w:r>
          </w:p>
          <w:p w14:paraId="41F39EAB" w14:textId="232B32DF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和文題目および英訳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785E302A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  <w:p w14:paraId="3A1ADEC3" w14:textId="77777777" w:rsidR="008B6997" w:rsidRPr="00DC59D1" w:rsidRDefault="008B6997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F32F5A" w:rsidRPr="00DC59D1" w14:paraId="6FDC96AB" w14:textId="77777777" w:rsidTr="009F59F2"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383700D8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4B4B608A" w14:textId="77777777" w:rsidR="00F32F5A" w:rsidRPr="00DC59D1" w:rsidRDefault="00F32F5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  <w:p w14:paraId="31283DEE" w14:textId="77777777" w:rsidR="008B6997" w:rsidRPr="00DC59D1" w:rsidRDefault="008B6997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60EA3A29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0B4A3F2E" w14:textId="6419E8D9" w:rsidR="009B6B92" w:rsidRPr="00DC59D1" w:rsidRDefault="009B6B92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一著者</w:t>
            </w:r>
          </w:p>
        </w:tc>
        <w:tc>
          <w:tcPr>
            <w:tcW w:w="701" w:type="dxa"/>
            <w:vMerge w:val="restart"/>
            <w:vAlign w:val="center"/>
          </w:tcPr>
          <w:p w14:paraId="17C89B46" w14:textId="121F4ABB" w:rsidR="009B6B92" w:rsidRPr="00DC59D1" w:rsidRDefault="009B6B92" w:rsidP="000163D6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</w:tcPr>
          <w:p w14:paraId="44DB8758" w14:textId="77777777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3A668B39" w14:textId="34E41F86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0AF7D670" w14:textId="65737F97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729C971E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48ACB1C8" w14:textId="21C6D659" w:rsidR="009B6B92" w:rsidRPr="00DC59D1" w:rsidRDefault="009B6B92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39455541" w14:textId="2990A997" w:rsidR="009B6B92" w:rsidRPr="00DC59D1" w:rsidRDefault="009B6B92" w:rsidP="000163D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17A4E28D" w14:textId="0F677BB8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242D22CB" w14:textId="5F92A3DB" w:rsidR="009B6B92" w:rsidRPr="00DC59D1" w:rsidRDefault="009B6B92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047EE849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75968BEC" w14:textId="77777777" w:rsidR="00C32179" w:rsidRPr="00DC59D1" w:rsidRDefault="00C32179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B82D3DF" w14:textId="511DDAD6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</w:t>
            </w:r>
            <w:r w:rsidR="00DF247A" w:rsidRPr="00DC59D1">
              <w:rPr>
                <w:rFonts w:asciiTheme="minorHAnsi" w:eastAsiaTheme="minorEastAsia" w:hAnsiTheme="minorHAnsi" w:cstheme="minorBidi" w:hint="eastAsia"/>
                <w:szCs w:val="22"/>
              </w:rPr>
              <w:t>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5506E4A8" w14:textId="77777777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4C1E63F6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01ABBC9" w14:textId="77777777" w:rsidR="00C32179" w:rsidRPr="00DC59D1" w:rsidRDefault="00C32179" w:rsidP="00C32179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CA2FB7E" w14:textId="5E3E3432" w:rsidR="00DC19EA" w:rsidRPr="00DC59D1" w:rsidRDefault="00DC19EA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396D2B7" w14:textId="77777777" w:rsidR="00C32179" w:rsidRPr="00DC59D1" w:rsidRDefault="00C32179" w:rsidP="005F7CB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04C7DEDD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0940C0B7" w14:textId="7F88E991" w:rsidR="009B6B92" w:rsidRPr="00DC59D1" w:rsidRDefault="009B6B92" w:rsidP="00E246A8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二著者</w:t>
            </w:r>
          </w:p>
        </w:tc>
        <w:tc>
          <w:tcPr>
            <w:tcW w:w="701" w:type="dxa"/>
            <w:vMerge w:val="restart"/>
            <w:vAlign w:val="center"/>
          </w:tcPr>
          <w:p w14:paraId="0DD7A8D8" w14:textId="21785C7C" w:rsidR="009B6B92" w:rsidRPr="00DC59D1" w:rsidRDefault="009B6B92" w:rsidP="000163D6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</w:tcPr>
          <w:p w14:paraId="155D4A99" w14:textId="22CB7511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142DD95E" w14:textId="370383F5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3DF8970F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316C0095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02BD718C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656F1911" w14:textId="56284D89" w:rsidR="009B6B92" w:rsidRPr="00DC59D1" w:rsidRDefault="009B6B92" w:rsidP="000163D6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38B9B03F" w14:textId="128996F1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46AB370E" w14:textId="77777777" w:rsidR="009B6B92" w:rsidRPr="00DC59D1" w:rsidRDefault="009B6B92" w:rsidP="00E246A8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44BD6311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75F2E92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398A53BB" w14:textId="37CCA65C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</w:t>
            </w:r>
            <w:r w:rsidR="00DF247A" w:rsidRPr="00DC59D1">
              <w:rPr>
                <w:rFonts w:asciiTheme="minorHAnsi" w:eastAsiaTheme="minorEastAsia" w:hAnsiTheme="minorHAnsi" w:cstheme="minorBidi" w:hint="eastAsia"/>
                <w:szCs w:val="22"/>
              </w:rPr>
              <w:t>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ABB0BB9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C32179" w:rsidRPr="00DC59D1" w14:paraId="306BE223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308E591F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5FFDBAD9" w14:textId="0C77E79C" w:rsidR="00C32179" w:rsidRPr="00DC59D1" w:rsidRDefault="00DC19EA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23F606B4" w14:textId="77777777" w:rsidR="00C32179" w:rsidRPr="00DC59D1" w:rsidRDefault="00C32179" w:rsidP="00C32179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101F5DB6" w14:textId="77777777" w:rsidTr="009F59F2"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31B9CC15" w14:textId="671421C5" w:rsidR="009B6B92" w:rsidRPr="00DC59D1" w:rsidRDefault="009B6B92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三著者</w:t>
            </w:r>
          </w:p>
        </w:tc>
        <w:tc>
          <w:tcPr>
            <w:tcW w:w="701" w:type="dxa"/>
            <w:vMerge w:val="restart"/>
            <w:vAlign w:val="center"/>
          </w:tcPr>
          <w:p w14:paraId="1E5337E9" w14:textId="77777777" w:rsidR="009B6B92" w:rsidRPr="00DC59D1" w:rsidRDefault="009B6B92" w:rsidP="005936A7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  <w:vAlign w:val="center"/>
          </w:tcPr>
          <w:p w14:paraId="1AF8C440" w14:textId="77777777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3FD70B49" w14:textId="548D9DF8" w:rsidR="009B6B92" w:rsidRPr="00DC59D1" w:rsidRDefault="009B6B92" w:rsidP="009B6B9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37D8B833" w14:textId="13A0FE8D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9B6B92" w:rsidRPr="00DC59D1" w14:paraId="39FC159A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E5AD926" w14:textId="77777777" w:rsidR="009B6B92" w:rsidRPr="00DC59D1" w:rsidRDefault="009B6B92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6DABB4B4" w14:textId="77777777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1E494BF7" w14:textId="356B0691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7CF40F4E" w14:textId="071C3B82" w:rsidR="009B6B92" w:rsidRPr="00DC59D1" w:rsidRDefault="009B6B92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5936A7" w:rsidRPr="00DC59D1" w14:paraId="4229ADEF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16D58EF0" w14:textId="77777777" w:rsidR="005936A7" w:rsidRPr="00DC59D1" w:rsidRDefault="005936A7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19D9466F" w14:textId="129FFF3E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3F6FE179" w14:textId="77777777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5936A7" w:rsidRPr="00DC59D1" w14:paraId="4C2444D1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4026E88" w14:textId="77777777" w:rsidR="005936A7" w:rsidRPr="00DC59D1" w:rsidRDefault="005936A7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7C5746E5" w14:textId="7B7EBED8" w:rsidR="005936A7" w:rsidRPr="00DC59D1" w:rsidRDefault="00DC19EA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3B47CA2F" w14:textId="77777777" w:rsidR="005936A7" w:rsidRPr="00DC59D1" w:rsidRDefault="005936A7" w:rsidP="005936A7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60E03" w:rsidRPr="00DC59D1" w14:paraId="77859DFE" w14:textId="77777777" w:rsidTr="009F59F2">
        <w:trPr>
          <w:trHeight w:val="363"/>
        </w:trPr>
        <w:tc>
          <w:tcPr>
            <w:tcW w:w="570" w:type="dxa"/>
            <w:vMerge w:val="restart"/>
            <w:tcBorders>
              <w:left w:val="single" w:sz="18" w:space="0" w:color="auto"/>
            </w:tcBorders>
          </w:tcPr>
          <w:p w14:paraId="16F3E066" w14:textId="04155729" w:rsidR="00360E03" w:rsidRPr="00DC59D1" w:rsidRDefault="00360E03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第四著者</w:t>
            </w:r>
          </w:p>
        </w:tc>
        <w:tc>
          <w:tcPr>
            <w:tcW w:w="701" w:type="dxa"/>
            <w:vMerge w:val="restart"/>
            <w:vAlign w:val="center"/>
          </w:tcPr>
          <w:p w14:paraId="2E1E9639" w14:textId="77777777" w:rsidR="00360E03" w:rsidRPr="00DC59D1" w:rsidRDefault="00360E03" w:rsidP="00333BB2">
            <w:pPr>
              <w:jc w:val="center"/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氏名</w:t>
            </w:r>
          </w:p>
        </w:tc>
        <w:tc>
          <w:tcPr>
            <w:tcW w:w="3232" w:type="dxa"/>
            <w:vMerge w:val="restart"/>
            <w:vAlign w:val="center"/>
          </w:tcPr>
          <w:p w14:paraId="4E0B1E51" w14:textId="77777777" w:rsidR="00360E03" w:rsidRPr="00DC59D1" w:rsidRDefault="00360E03" w:rsidP="00360E03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漢字とそのローマ字）／</w:t>
            </w:r>
          </w:p>
          <w:p w14:paraId="24F45830" w14:textId="1B96D867" w:rsidR="00360E03" w:rsidRPr="00DC59D1" w:rsidRDefault="00360E03" w:rsidP="00360E03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アルファベットとそのカタカナ）</w:t>
            </w:r>
          </w:p>
        </w:tc>
        <w:tc>
          <w:tcPr>
            <w:tcW w:w="5131" w:type="dxa"/>
            <w:gridSpan w:val="2"/>
            <w:tcBorders>
              <w:bottom w:val="dashed" w:sz="4" w:space="0" w:color="auto"/>
              <w:right w:val="single" w:sz="18" w:space="0" w:color="auto"/>
            </w:tcBorders>
          </w:tcPr>
          <w:p w14:paraId="4CE7E694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60E03" w:rsidRPr="00DC59D1" w14:paraId="3F5FDC5A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C0B1E7F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701" w:type="dxa"/>
            <w:vMerge/>
          </w:tcPr>
          <w:p w14:paraId="368064C6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232" w:type="dxa"/>
            <w:vMerge/>
          </w:tcPr>
          <w:p w14:paraId="319DC67A" w14:textId="1590F31F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top w:val="dashed" w:sz="4" w:space="0" w:color="auto"/>
              <w:right w:val="single" w:sz="18" w:space="0" w:color="auto"/>
            </w:tcBorders>
          </w:tcPr>
          <w:p w14:paraId="0CD41615" w14:textId="77777777" w:rsidR="00360E03" w:rsidRPr="00DC59D1" w:rsidRDefault="00360E03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35F9AC92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5B952F6D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0549546C" w14:textId="4D2326AC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所属機関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9387552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5D99AA40" w14:textId="77777777" w:rsidTr="009F59F2">
        <w:tc>
          <w:tcPr>
            <w:tcW w:w="570" w:type="dxa"/>
            <w:vMerge/>
            <w:tcBorders>
              <w:left w:val="single" w:sz="18" w:space="0" w:color="auto"/>
            </w:tcBorders>
          </w:tcPr>
          <w:p w14:paraId="465E3874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3933" w:type="dxa"/>
            <w:gridSpan w:val="2"/>
          </w:tcPr>
          <w:p w14:paraId="27A884B2" w14:textId="7F5F433F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備考（大学院生、非常勤、その他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06F7703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375B0F26" w14:textId="77777777" w:rsidTr="009F59F2">
        <w:tc>
          <w:tcPr>
            <w:tcW w:w="4503" w:type="dxa"/>
            <w:gridSpan w:val="3"/>
            <w:tcBorders>
              <w:left w:val="single" w:sz="18" w:space="0" w:color="auto"/>
            </w:tcBorders>
          </w:tcPr>
          <w:p w14:paraId="1A47B470" w14:textId="1337736F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メールアドレス（</w:t>
            </w:r>
            <w:r w:rsidR="00015B47" w:rsidRPr="00DC59D1">
              <w:rPr>
                <w:rFonts w:asciiTheme="minorHAnsi" w:eastAsiaTheme="minorEastAsia" w:hAnsiTheme="minorHAnsi" w:cstheme="minorBidi" w:hint="eastAsia"/>
                <w:szCs w:val="22"/>
              </w:rPr>
              <w:t>代表者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4BE1FAB0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714BF344" w14:textId="77777777" w:rsidTr="009F59F2">
        <w:tc>
          <w:tcPr>
            <w:tcW w:w="4503" w:type="dxa"/>
            <w:gridSpan w:val="3"/>
            <w:tcBorders>
              <w:left w:val="single" w:sz="18" w:space="0" w:color="auto"/>
            </w:tcBorders>
          </w:tcPr>
          <w:p w14:paraId="3B87C307" w14:textId="205F6B48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電話番号（</w:t>
            </w:r>
            <w:r w:rsidR="00015B47" w:rsidRPr="00DC59D1">
              <w:rPr>
                <w:rFonts w:asciiTheme="minorHAnsi" w:eastAsiaTheme="minorEastAsia" w:hAnsiTheme="minorHAnsi" w:cstheme="minorBidi" w:hint="eastAsia"/>
                <w:szCs w:val="22"/>
              </w:rPr>
              <w:t>代表者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）</w:t>
            </w: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251A5A1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5EB43373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142454A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50D145AA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1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076A7C47" w14:textId="6D7297F2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b/>
                <w:szCs w:val="22"/>
                <w:u w:val="dotted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</w:t>
            </w:r>
            <w:r w:rsidR="00265D37"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号</w:t>
            </w:r>
            <w:r w:rsidR="00333BB2" w:rsidRPr="00DC59D1">
              <w:rPr>
                <w:rFonts w:eastAsiaTheme="minorEastAsia"/>
                <w:szCs w:val="22"/>
              </w:rPr>
              <w:t xml:space="preserve"> 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1B2E6A64" w14:textId="7E467EED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  <w:u w:val="dotted"/>
              </w:rPr>
            </w:pPr>
          </w:p>
        </w:tc>
      </w:tr>
      <w:tr w:rsidR="00333BB2" w:rsidRPr="00DC59D1" w14:paraId="73F40915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4226BAAA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62D3D735" w14:textId="44375C49" w:rsidR="003B0456" w:rsidRPr="00DC59D1" w:rsidRDefault="00DC19EA" w:rsidP="003B045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="00333BB2"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  <w:tr w:rsidR="00333BB2" w:rsidRPr="00DC59D1" w14:paraId="539060A0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740D5BFE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3F8F18B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2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6FB4A8B4" w14:textId="26AC159C" w:rsidR="00333BB2" w:rsidRPr="00DC59D1" w:rsidRDefault="00DC19EA" w:rsidP="003B0456">
            <w:pPr>
              <w:rPr>
                <w:rFonts w:asciiTheme="minorHAnsi" w:eastAsiaTheme="minorEastAsia" w:hAnsiTheme="minorHAnsi" w:cstheme="minorBidi"/>
                <w:b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号</w:t>
            </w:r>
            <w:r w:rsidRPr="00DC59D1">
              <w:rPr>
                <w:rFonts w:eastAsiaTheme="minorEastAsia"/>
                <w:szCs w:val="22"/>
              </w:rPr>
              <w:t xml:space="preserve"> </w:t>
            </w:r>
            <w:r w:rsidR="00333BB2" w:rsidRPr="00DC59D1">
              <w:rPr>
                <w:rFonts w:eastAsiaTheme="minorEastAsia"/>
                <w:szCs w:val="22"/>
              </w:rPr>
              <w:t xml:space="preserve">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00B8FB61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4194BC61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</w:tcBorders>
          </w:tcPr>
          <w:p w14:paraId="64D7B04B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right w:val="single" w:sz="18" w:space="0" w:color="auto"/>
            </w:tcBorders>
          </w:tcPr>
          <w:p w14:paraId="41930E34" w14:textId="1ADC3C95" w:rsidR="003B0456" w:rsidRPr="00DC59D1" w:rsidRDefault="00DC19EA" w:rsidP="003B0456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  <w:tr w:rsidR="00333BB2" w:rsidRPr="00DC59D1" w14:paraId="6F84605D" w14:textId="77777777" w:rsidTr="00F41AD3">
        <w:trPr>
          <w:trHeight w:val="330"/>
        </w:trPr>
        <w:tc>
          <w:tcPr>
            <w:tcW w:w="4503" w:type="dxa"/>
            <w:gridSpan w:val="3"/>
            <w:vMerge w:val="restart"/>
            <w:tcBorders>
              <w:left w:val="single" w:sz="18" w:space="0" w:color="auto"/>
            </w:tcBorders>
          </w:tcPr>
          <w:p w14:paraId="020BA6C4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査読希望分野</w:t>
            </w:r>
          </w:p>
          <w:p w14:paraId="1409524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（第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3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希望）</w:t>
            </w:r>
          </w:p>
        </w:tc>
        <w:tc>
          <w:tcPr>
            <w:tcW w:w="992" w:type="dxa"/>
          </w:tcPr>
          <w:p w14:paraId="44A6DDB7" w14:textId="22AEA1E2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b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記号</w:t>
            </w:r>
            <w:r w:rsidR="00333BB2" w:rsidRPr="00DC59D1">
              <w:rPr>
                <w:rFonts w:asciiTheme="minorHAnsi" w:eastAsiaTheme="minorEastAsia" w:hAnsiTheme="minorHAnsi" w:cstheme="minorBidi" w:hint="eastAsia"/>
                <w:szCs w:val="22"/>
              </w:rPr>
              <w:t xml:space="preserve">  </w:t>
            </w:r>
          </w:p>
        </w:tc>
        <w:tc>
          <w:tcPr>
            <w:tcW w:w="4139" w:type="dxa"/>
            <w:tcBorders>
              <w:right w:val="single" w:sz="18" w:space="0" w:color="auto"/>
              <w:tr2bl w:val="nil"/>
            </w:tcBorders>
          </w:tcPr>
          <w:p w14:paraId="5094977C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</w:tr>
      <w:tr w:rsidR="00333BB2" w:rsidRPr="00DC59D1" w14:paraId="4508C19B" w14:textId="77777777" w:rsidTr="009F59F2">
        <w:trPr>
          <w:trHeight w:val="330"/>
        </w:trPr>
        <w:tc>
          <w:tcPr>
            <w:tcW w:w="4503" w:type="dxa"/>
            <w:gridSpan w:val="3"/>
            <w:vMerge/>
            <w:tcBorders>
              <w:left w:val="single" w:sz="18" w:space="0" w:color="auto"/>
              <w:bottom w:val="single" w:sz="18" w:space="0" w:color="auto"/>
            </w:tcBorders>
          </w:tcPr>
          <w:p w14:paraId="4471B457" w14:textId="77777777" w:rsidR="00333BB2" w:rsidRPr="00DC59D1" w:rsidRDefault="00333BB2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</w:p>
        </w:tc>
        <w:tc>
          <w:tcPr>
            <w:tcW w:w="5131" w:type="dxa"/>
            <w:gridSpan w:val="2"/>
            <w:tcBorders>
              <w:bottom w:val="single" w:sz="18" w:space="0" w:color="auto"/>
              <w:right w:val="single" w:sz="18" w:space="0" w:color="auto"/>
            </w:tcBorders>
          </w:tcPr>
          <w:p w14:paraId="59203E74" w14:textId="0E0CCE5D" w:rsidR="00333BB2" w:rsidRPr="00DC59D1" w:rsidRDefault="00DC19EA" w:rsidP="00333BB2">
            <w:pPr>
              <w:rPr>
                <w:rFonts w:asciiTheme="minorHAnsi" w:eastAsiaTheme="minorEastAsia" w:hAnsiTheme="minorHAnsi" w:cstheme="minorBidi"/>
                <w:szCs w:val="22"/>
              </w:rPr>
            </w:pPr>
            <w:r w:rsidRPr="00DC59D1">
              <w:rPr>
                <w:rFonts w:asciiTheme="minorHAnsi" w:eastAsiaTheme="minorEastAsia" w:hAnsiTheme="minorHAnsi" w:cstheme="minorBidi" w:hint="eastAsia"/>
                <w:b/>
                <w:szCs w:val="22"/>
              </w:rPr>
              <w:t>補足</w:t>
            </w:r>
            <w:r w:rsidRPr="00DC59D1">
              <w:rPr>
                <w:rFonts w:asciiTheme="minorHAnsi" w:eastAsiaTheme="minorEastAsia" w:hAnsiTheme="minorHAnsi" w:cstheme="minorBidi" w:hint="eastAsia"/>
                <w:szCs w:val="22"/>
              </w:rPr>
              <w:t>：</w:t>
            </w:r>
          </w:p>
        </w:tc>
      </w:tr>
    </w:tbl>
    <w:p w14:paraId="1E4BE5A9" w14:textId="10811582" w:rsidR="00482E2F" w:rsidRPr="00DC59D1" w:rsidRDefault="00DC59D1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lastRenderedPageBreak/>
        <w:t xml:space="preserve">&lt; </w:t>
      </w:r>
      <w:r w:rsidRPr="00DC59D1">
        <w:rPr>
          <w:rFonts w:hint="eastAsia"/>
          <w:sz w:val="24"/>
        </w:rPr>
        <w:t>査読希望分野一覧</w:t>
      </w:r>
      <w:r w:rsidRPr="00DC59D1">
        <w:rPr>
          <w:rFonts w:hint="eastAsia"/>
          <w:sz w:val="24"/>
        </w:rPr>
        <w:t xml:space="preserve"> &gt;</w:t>
      </w:r>
    </w:p>
    <w:p w14:paraId="7991FCE0" w14:textId="77777777" w:rsidR="00DC19EA" w:rsidRPr="00DC59D1" w:rsidRDefault="00DC19EA" w:rsidP="00300201">
      <w:pPr>
        <w:ind w:firstLineChars="100" w:firstLine="217"/>
        <w:rPr>
          <w:sz w:val="24"/>
        </w:rPr>
      </w:pPr>
    </w:p>
    <w:p w14:paraId="2BF91EE7" w14:textId="638EA543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記号</w:t>
      </w:r>
    </w:p>
    <w:p w14:paraId="709F1841" w14:textId="13F2493E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A.</w:t>
      </w:r>
      <w:r w:rsidRPr="00DC59D1">
        <w:rPr>
          <w:rFonts w:hint="eastAsia"/>
          <w:sz w:val="24"/>
        </w:rPr>
        <w:tab/>
        <w:t>ICT / CALL</w:t>
      </w:r>
    </w:p>
    <w:p w14:paraId="7266E9DB" w14:textId="76A5F5EF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B.</w:t>
      </w:r>
      <w:r w:rsidRPr="00DC59D1">
        <w:rPr>
          <w:rFonts w:hint="eastAsia"/>
          <w:sz w:val="24"/>
        </w:rPr>
        <w:tab/>
        <w:t>Corpus</w:t>
      </w:r>
    </w:p>
    <w:p w14:paraId="6B310DD0" w14:textId="57D8C97C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C.</w:t>
      </w:r>
      <w:r w:rsidRPr="00DC59D1">
        <w:rPr>
          <w:rFonts w:hint="eastAsia"/>
          <w:sz w:val="24"/>
        </w:rPr>
        <w:tab/>
        <w:t>Curriculum, Instruction (Pedagogy)</w:t>
      </w:r>
    </w:p>
    <w:p w14:paraId="1838ED0B" w14:textId="1F54C586" w:rsidR="00DC19EA" w:rsidRPr="009F59F2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D</w:t>
      </w:r>
      <w:r w:rsidRPr="009F59F2">
        <w:rPr>
          <w:rFonts w:hint="eastAsia"/>
          <w:sz w:val="24"/>
        </w:rPr>
        <w:t>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ESP / EAP</w:t>
      </w:r>
    </w:p>
    <w:p w14:paraId="71EB1E75" w14:textId="122A71F5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E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Grammar (Syntax)</w:t>
      </w:r>
    </w:p>
    <w:p w14:paraId="66C280D4" w14:textId="01626C65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F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Intercultural Communication, Study Abroad</w:t>
      </w:r>
    </w:p>
    <w:p w14:paraId="63FBC779" w14:textId="1935080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G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earner Development (Motivation</w:t>
      </w:r>
      <w:r w:rsidR="00F475BA" w:rsidRPr="009F59F2">
        <w:rPr>
          <w:sz w:val="24"/>
        </w:rPr>
        <w:t>,</w:t>
      </w:r>
      <w:r w:rsidR="00300201" w:rsidRPr="009F59F2">
        <w:rPr>
          <w:rFonts w:hint="eastAsia"/>
          <w:sz w:val="24"/>
        </w:rPr>
        <w:t xml:space="preserve"> Strategies, Autonomy, Learner Belief)</w:t>
      </w:r>
    </w:p>
    <w:p w14:paraId="6FC0B2CC" w14:textId="6969F3A1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H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inguistics</w:t>
      </w:r>
    </w:p>
    <w:p w14:paraId="3F6E9055" w14:textId="20B4567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I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Listening</w:t>
      </w:r>
    </w:p>
    <w:p w14:paraId="1D6C974E" w14:textId="4165A0B8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J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Material Design, Task Design, Textbook Use</w:t>
      </w:r>
    </w:p>
    <w:p w14:paraId="0040E5B2" w14:textId="72D380FE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K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Psycholinguistics</w:t>
      </w:r>
    </w:p>
    <w:p w14:paraId="47D001D0" w14:textId="37087B6C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L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Reading</w:t>
      </w:r>
    </w:p>
    <w:p w14:paraId="3378CB84" w14:textId="7FF3D362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M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LA (Child Language Acquisition, Bilingualism, Immersion, Interlanguage)</w:t>
      </w:r>
    </w:p>
    <w:p w14:paraId="5882D5DC" w14:textId="48015501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N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ociolinguistics (Pragmatics)</w:t>
      </w:r>
    </w:p>
    <w:p w14:paraId="4A7B813E" w14:textId="7626F1AF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O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Speaking (Phonics, Phonology, Pronunciation, Conversation Analysis)</w:t>
      </w:r>
    </w:p>
    <w:p w14:paraId="23993F9F" w14:textId="4F12BD1C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P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Teacher Education</w:t>
      </w:r>
    </w:p>
    <w:p w14:paraId="00BAF877" w14:textId="1CEDC2A6" w:rsidR="00DC19EA" w:rsidRPr="009F59F2" w:rsidRDefault="00DC19EA" w:rsidP="00300201">
      <w:pPr>
        <w:ind w:firstLineChars="100" w:firstLine="217"/>
        <w:rPr>
          <w:sz w:val="24"/>
        </w:rPr>
      </w:pPr>
      <w:r w:rsidRPr="009F59F2">
        <w:rPr>
          <w:rFonts w:hint="eastAsia"/>
          <w:sz w:val="24"/>
        </w:rPr>
        <w:t>Q.</w:t>
      </w:r>
      <w:r w:rsidRPr="009F59F2">
        <w:rPr>
          <w:rFonts w:hint="eastAsia"/>
          <w:sz w:val="24"/>
        </w:rPr>
        <w:tab/>
      </w:r>
      <w:r w:rsidR="00300201" w:rsidRPr="009F59F2">
        <w:rPr>
          <w:rFonts w:hint="eastAsia"/>
          <w:sz w:val="24"/>
        </w:rPr>
        <w:t>Testing and Assessment</w:t>
      </w:r>
    </w:p>
    <w:p w14:paraId="23597A26" w14:textId="68512E39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R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Vocabulary</w:t>
      </w:r>
    </w:p>
    <w:p w14:paraId="079067C9" w14:textId="0D672B55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S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Writing</w:t>
      </w:r>
    </w:p>
    <w:p w14:paraId="3AF83ACA" w14:textId="49F62190" w:rsidR="00DC19EA" w:rsidRPr="00DC59D1" w:rsidRDefault="00DC19EA" w:rsidP="00300201">
      <w:pPr>
        <w:ind w:firstLineChars="100" w:firstLine="217"/>
        <w:rPr>
          <w:sz w:val="24"/>
        </w:rPr>
      </w:pPr>
      <w:r w:rsidRPr="00DC59D1">
        <w:rPr>
          <w:rFonts w:hint="eastAsia"/>
          <w:sz w:val="24"/>
        </w:rPr>
        <w:t>T.</w:t>
      </w:r>
      <w:r w:rsidRPr="00DC59D1">
        <w:rPr>
          <w:rFonts w:hint="eastAsia"/>
          <w:sz w:val="24"/>
        </w:rPr>
        <w:tab/>
      </w:r>
      <w:r w:rsidR="00300201" w:rsidRPr="00DC59D1">
        <w:rPr>
          <w:rFonts w:hint="eastAsia"/>
          <w:sz w:val="24"/>
        </w:rPr>
        <w:t>Others (                        ) *please specify</w:t>
      </w:r>
    </w:p>
    <w:p w14:paraId="64765BC7" w14:textId="77777777" w:rsidR="00DC19EA" w:rsidRPr="00DC59D1" w:rsidRDefault="00DC19EA" w:rsidP="00300201">
      <w:pPr>
        <w:ind w:firstLineChars="100" w:firstLine="218"/>
        <w:rPr>
          <w:b/>
          <w:sz w:val="24"/>
        </w:rPr>
      </w:pPr>
    </w:p>
    <w:p w14:paraId="5F075470" w14:textId="77777777" w:rsidR="00482E2F" w:rsidRPr="00DC59D1" w:rsidRDefault="00482E2F" w:rsidP="00482E2F">
      <w:pPr>
        <w:rPr>
          <w:rFonts w:asciiTheme="minorHAnsi" w:eastAsiaTheme="minorEastAsia" w:hAnsiTheme="minorHAnsi" w:cstheme="minorBidi"/>
          <w:szCs w:val="22"/>
        </w:rPr>
      </w:pPr>
    </w:p>
    <w:p w14:paraId="10711F05" w14:textId="77777777" w:rsidR="00DC59D1" w:rsidRPr="00DC59D1" w:rsidRDefault="00482E2F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/>
          <w:szCs w:val="22"/>
        </w:rPr>
        <w:t>＊「</w:t>
      </w:r>
      <w:r w:rsidR="00300201" w:rsidRPr="00DC59D1">
        <w:rPr>
          <w:rFonts w:eastAsiaTheme="minorEastAsia"/>
          <w:szCs w:val="21"/>
        </w:rPr>
        <w:t xml:space="preserve">JACET </w:t>
      </w:r>
      <w:r w:rsidR="00300201" w:rsidRPr="00DC59D1">
        <w:rPr>
          <w:rFonts w:eastAsiaTheme="minorEastAsia"/>
          <w:szCs w:val="21"/>
        </w:rPr>
        <w:t>九州・沖縄支部</w:t>
      </w:r>
      <w:r w:rsidR="004206E0" w:rsidRPr="00DC59D1">
        <w:rPr>
          <w:rFonts w:eastAsiaTheme="minorEastAsia" w:hint="eastAsia"/>
          <w:szCs w:val="21"/>
        </w:rPr>
        <w:t>研究</w:t>
      </w:r>
      <w:r w:rsidR="00300201" w:rsidRPr="00DC59D1">
        <w:rPr>
          <w:rFonts w:eastAsiaTheme="minorEastAsia"/>
          <w:szCs w:val="21"/>
        </w:rPr>
        <w:t>紀要投稿票」</w:t>
      </w:r>
      <w:r w:rsidRPr="00DC59D1">
        <w:rPr>
          <w:rFonts w:eastAsiaTheme="minorEastAsia"/>
          <w:szCs w:val="22"/>
        </w:rPr>
        <w:t>は、</w:t>
      </w:r>
      <w:r w:rsidR="00DC59D1" w:rsidRPr="00DC59D1">
        <w:rPr>
          <w:rFonts w:eastAsiaTheme="minorEastAsia" w:hint="eastAsia"/>
          <w:szCs w:val="22"/>
        </w:rPr>
        <w:t>2</w:t>
      </w:r>
      <w:r w:rsidR="00DC59D1" w:rsidRPr="00DC59D1">
        <w:rPr>
          <w:rFonts w:eastAsiaTheme="minorEastAsia" w:hint="eastAsia"/>
          <w:szCs w:val="22"/>
        </w:rPr>
        <w:t>つの</w:t>
      </w:r>
      <w:r w:rsidRPr="00DC59D1">
        <w:rPr>
          <w:rFonts w:eastAsiaTheme="minorEastAsia"/>
          <w:szCs w:val="22"/>
        </w:rPr>
        <w:t>投稿論文ファイル</w:t>
      </w:r>
    </w:p>
    <w:p w14:paraId="1D016E75" w14:textId="77777777" w:rsidR="00DC59D1" w:rsidRPr="00DC59D1" w:rsidRDefault="00DC59D1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 w:hint="eastAsia"/>
          <w:szCs w:val="22"/>
        </w:rPr>
        <w:t xml:space="preserve">　</w:t>
      </w:r>
      <w:r w:rsidR="00482E2F" w:rsidRPr="00DC59D1">
        <w:rPr>
          <w:rFonts w:eastAsiaTheme="minorEastAsia"/>
          <w:szCs w:val="22"/>
        </w:rPr>
        <w:t>（</w:t>
      </w:r>
      <w:r w:rsidR="00300201" w:rsidRPr="00DC59D1">
        <w:rPr>
          <w:rFonts w:eastAsiaTheme="minorEastAsia"/>
          <w:szCs w:val="22"/>
        </w:rPr>
        <w:t xml:space="preserve">MS Word </w:t>
      </w:r>
      <w:r w:rsidR="00300201" w:rsidRPr="00DC59D1">
        <w:rPr>
          <w:rFonts w:eastAsiaTheme="minorEastAsia"/>
          <w:szCs w:val="22"/>
        </w:rPr>
        <w:t>フォーマットと</w:t>
      </w:r>
      <w:r w:rsidR="00300201" w:rsidRPr="00DC59D1">
        <w:rPr>
          <w:rFonts w:eastAsiaTheme="minorEastAsia"/>
          <w:szCs w:val="22"/>
        </w:rPr>
        <w:t>PDF</w:t>
      </w:r>
      <w:r w:rsidR="00300201" w:rsidRPr="00DC59D1">
        <w:rPr>
          <w:rFonts w:eastAsiaTheme="minorEastAsia"/>
          <w:szCs w:val="22"/>
        </w:rPr>
        <w:t>フォーマット</w:t>
      </w:r>
      <w:r w:rsidR="00482E2F" w:rsidRPr="00DC59D1">
        <w:rPr>
          <w:rFonts w:eastAsiaTheme="minorEastAsia"/>
          <w:szCs w:val="22"/>
        </w:rPr>
        <w:t>それぞれ</w:t>
      </w:r>
      <w:r w:rsidR="003C7C60" w:rsidRPr="00DC59D1">
        <w:rPr>
          <w:rFonts w:eastAsiaTheme="minorEastAsia"/>
          <w:szCs w:val="22"/>
        </w:rPr>
        <w:t>１</w:t>
      </w:r>
      <w:r w:rsidR="00482E2F" w:rsidRPr="00DC59D1">
        <w:rPr>
          <w:rFonts w:eastAsiaTheme="minorEastAsia"/>
          <w:szCs w:val="22"/>
        </w:rPr>
        <w:t>部ずつ</w:t>
      </w:r>
      <w:r w:rsidR="00300201" w:rsidRPr="00DC59D1">
        <w:rPr>
          <w:rFonts w:eastAsiaTheme="minorEastAsia"/>
          <w:szCs w:val="22"/>
        </w:rPr>
        <w:t>）</w:t>
      </w:r>
      <w:r w:rsidRPr="00DC59D1">
        <w:rPr>
          <w:rFonts w:eastAsiaTheme="minorEastAsia" w:hint="eastAsia"/>
          <w:szCs w:val="22"/>
        </w:rPr>
        <w:t>と</w:t>
      </w:r>
      <w:r w:rsidR="00482E2F" w:rsidRPr="00DC59D1">
        <w:rPr>
          <w:rFonts w:eastAsiaTheme="minorEastAsia"/>
          <w:szCs w:val="22"/>
        </w:rPr>
        <w:t>一緒に、下記のアドレスに</w:t>
      </w:r>
    </w:p>
    <w:p w14:paraId="373F27A7" w14:textId="7C8E1D36" w:rsidR="00482E2F" w:rsidRPr="00DC59D1" w:rsidRDefault="00DC59D1" w:rsidP="00300201">
      <w:pPr>
        <w:jc w:val="left"/>
        <w:rPr>
          <w:rFonts w:eastAsiaTheme="minorEastAsia"/>
          <w:szCs w:val="22"/>
        </w:rPr>
      </w:pPr>
      <w:r w:rsidRPr="00DC59D1">
        <w:rPr>
          <w:rFonts w:eastAsiaTheme="minorEastAsia" w:hint="eastAsia"/>
          <w:szCs w:val="22"/>
        </w:rPr>
        <w:t xml:space="preserve">　　</w:t>
      </w:r>
      <w:r w:rsidRPr="00DC59D1">
        <w:rPr>
          <w:rFonts w:eastAsiaTheme="minorEastAsia"/>
          <w:szCs w:val="22"/>
        </w:rPr>
        <w:t>電子メールで送</w:t>
      </w:r>
      <w:r w:rsidRPr="00DC59D1">
        <w:rPr>
          <w:rFonts w:eastAsiaTheme="minorEastAsia" w:hint="eastAsia"/>
          <w:szCs w:val="22"/>
        </w:rPr>
        <w:t>ってください</w:t>
      </w:r>
      <w:r w:rsidR="00482E2F" w:rsidRPr="00DC59D1">
        <w:rPr>
          <w:rFonts w:eastAsiaTheme="minorEastAsia"/>
          <w:szCs w:val="22"/>
        </w:rPr>
        <w:t>。</w:t>
      </w:r>
    </w:p>
    <w:p w14:paraId="22933283" w14:textId="3BF45880" w:rsidR="00363405" w:rsidRPr="00B177A1" w:rsidRDefault="00D658F6" w:rsidP="00300201">
      <w:pPr>
        <w:rPr>
          <w:rFonts w:eastAsiaTheme="minorEastAsia" w:hint="eastAsia"/>
          <w:kern w:val="0"/>
          <w:szCs w:val="22"/>
        </w:rPr>
      </w:pPr>
      <w:r>
        <w:rPr>
          <w:rFonts w:eastAsiaTheme="minorEastAsia" w:cstheme="minorBidi" w:hint="eastAsia"/>
          <w:szCs w:val="22"/>
        </w:rPr>
        <w:t xml:space="preserve">　　　</w:t>
      </w:r>
      <w:r>
        <w:rPr>
          <w:rFonts w:eastAsiaTheme="minorEastAsia" w:cstheme="minorBidi" w:hint="eastAsia"/>
          <w:szCs w:val="22"/>
        </w:rPr>
        <w:t>t</w:t>
      </w:r>
      <w:r>
        <w:rPr>
          <w:rFonts w:eastAsiaTheme="minorEastAsia" w:cstheme="minorBidi"/>
          <w:szCs w:val="22"/>
        </w:rPr>
        <w:t>utiya@fit.ac.jp</w:t>
      </w:r>
      <w:bookmarkStart w:id="0" w:name="_GoBack"/>
      <w:bookmarkEnd w:id="0"/>
    </w:p>
    <w:sectPr w:rsidR="00363405" w:rsidRPr="00B177A1" w:rsidSect="00C32179">
      <w:footerReference w:type="default" r:id="rId8"/>
      <w:pgSz w:w="11900" w:h="16840" w:code="9"/>
      <w:pgMar w:top="1418" w:right="1134" w:bottom="1418" w:left="1134" w:header="851" w:footer="992" w:gutter="0"/>
      <w:cols w:space="425"/>
      <w:docGrid w:type="linesAndChars" w:linePitch="389" w:charSpace="-475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505BD" w14:textId="77777777" w:rsidR="004C6D6D" w:rsidRDefault="004C6D6D" w:rsidP="00743AA2">
      <w:r>
        <w:separator/>
      </w:r>
    </w:p>
  </w:endnote>
  <w:endnote w:type="continuationSeparator" w:id="0">
    <w:p w14:paraId="520A1DF0" w14:textId="77777777" w:rsidR="004C6D6D" w:rsidRDefault="004C6D6D" w:rsidP="00743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1"/>
      </w:rPr>
      <w:id w:val="-510143989"/>
      <w:docPartObj>
        <w:docPartGallery w:val="Page Numbers (Bottom of Page)"/>
        <w:docPartUnique/>
      </w:docPartObj>
    </w:sdtPr>
    <w:sdtEndPr/>
    <w:sdtContent>
      <w:p w14:paraId="09D52A9B" w14:textId="4B9950F3" w:rsidR="00900CBE" w:rsidRPr="009F59F2" w:rsidRDefault="00900CBE" w:rsidP="009F59F2">
        <w:pPr>
          <w:pStyle w:val="a8"/>
          <w:jc w:val="center"/>
          <w:rPr>
            <w:szCs w:val="21"/>
          </w:rPr>
        </w:pPr>
        <w:r w:rsidRPr="002312B3">
          <w:rPr>
            <w:szCs w:val="21"/>
          </w:rPr>
          <w:fldChar w:fldCharType="begin"/>
        </w:r>
        <w:r w:rsidRPr="002312B3">
          <w:rPr>
            <w:szCs w:val="21"/>
          </w:rPr>
          <w:instrText>PAGE   \* MERGEFORMAT</w:instrText>
        </w:r>
        <w:r w:rsidRPr="002312B3">
          <w:rPr>
            <w:szCs w:val="21"/>
          </w:rPr>
          <w:fldChar w:fldCharType="separate"/>
        </w:r>
        <w:r w:rsidR="00F97109" w:rsidRPr="00F97109">
          <w:rPr>
            <w:noProof/>
            <w:szCs w:val="21"/>
            <w:lang w:val="ja-JP"/>
          </w:rPr>
          <w:t>2</w:t>
        </w:r>
        <w:r w:rsidRPr="002312B3">
          <w:rPr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A410D" w14:textId="77777777" w:rsidR="004C6D6D" w:rsidRDefault="004C6D6D" w:rsidP="00743AA2">
      <w:r>
        <w:separator/>
      </w:r>
    </w:p>
  </w:footnote>
  <w:footnote w:type="continuationSeparator" w:id="0">
    <w:p w14:paraId="46C40E9B" w14:textId="77777777" w:rsidR="004C6D6D" w:rsidRDefault="004C6D6D" w:rsidP="00743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E240C"/>
    <w:multiLevelType w:val="hybridMultilevel"/>
    <w:tmpl w:val="C6F42948"/>
    <w:lvl w:ilvl="0" w:tplc="41AE17A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021B7DA1"/>
    <w:multiLevelType w:val="hybridMultilevel"/>
    <w:tmpl w:val="F76CB1CC"/>
    <w:lvl w:ilvl="0" w:tplc="673CE31E">
      <w:start w:val="1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13CCF4D4">
      <w:numFmt w:val="bullet"/>
      <w:lvlText w:val="・"/>
      <w:lvlJc w:val="left"/>
      <w:pPr>
        <w:ind w:left="84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" w15:restartNumberingAfterBreak="0">
    <w:nsid w:val="1C92442E"/>
    <w:multiLevelType w:val="hybridMultilevel"/>
    <w:tmpl w:val="545CC0FA"/>
    <w:lvl w:ilvl="0" w:tplc="720C917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22F1422C"/>
    <w:multiLevelType w:val="hybridMultilevel"/>
    <w:tmpl w:val="B9D6CD58"/>
    <w:lvl w:ilvl="0" w:tplc="3BBCF684">
      <w:start w:val="5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1D0315"/>
    <w:multiLevelType w:val="hybridMultilevel"/>
    <w:tmpl w:val="B6D800FA"/>
    <w:lvl w:ilvl="0" w:tplc="BF7474DA">
      <w:start w:val="4"/>
      <w:numFmt w:val="decimal"/>
      <w:lvlText w:val="(%1)"/>
      <w:lvlJc w:val="left"/>
      <w:pPr>
        <w:ind w:left="360" w:hanging="360"/>
      </w:pPr>
      <w:rPr>
        <w:rFonts w:ascii="Arial" w:hAnsi="Arial" w:cs="Arial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73C2B4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6" w15:restartNumberingAfterBreak="0">
    <w:nsid w:val="3C37449E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7" w15:restartNumberingAfterBreak="0">
    <w:nsid w:val="40891C07"/>
    <w:multiLevelType w:val="hybridMultilevel"/>
    <w:tmpl w:val="96A6D0FE"/>
    <w:lvl w:ilvl="0" w:tplc="4C00141A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2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7" w:tentative="1">
      <w:start w:val="1"/>
      <w:numFmt w:val="aiueoFullWidth"/>
      <w:lvlText w:val="(%5)"/>
      <w:lvlJc w:val="left"/>
      <w:pPr>
        <w:ind w:left="2522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7" w:tentative="1">
      <w:start w:val="1"/>
      <w:numFmt w:val="aiueoFullWidth"/>
      <w:lvlText w:val="(%8)"/>
      <w:lvlJc w:val="left"/>
      <w:pPr>
        <w:ind w:left="3782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2" w:hanging="420"/>
      </w:pPr>
    </w:lvl>
  </w:abstractNum>
  <w:abstractNum w:abstractNumId="8" w15:restartNumberingAfterBreak="0">
    <w:nsid w:val="5CF72A6D"/>
    <w:multiLevelType w:val="hybridMultilevel"/>
    <w:tmpl w:val="C7907472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261773E"/>
    <w:multiLevelType w:val="hybridMultilevel"/>
    <w:tmpl w:val="89B6788A"/>
    <w:lvl w:ilvl="0" w:tplc="75781C84">
      <w:start w:val="1"/>
      <w:numFmt w:val="decimal"/>
      <w:lvlText w:val="%1)"/>
      <w:lvlJc w:val="left"/>
      <w:pPr>
        <w:ind w:left="360" w:hanging="360"/>
      </w:pPr>
      <w:rPr>
        <w:rFonts w:hint="default"/>
        <w:lang w:val="en-US"/>
      </w:rPr>
    </w:lvl>
    <w:lvl w:ilvl="1" w:tplc="C88C38B8">
      <w:start w:val="1"/>
      <w:numFmt w:val="decimalEnclosedCircle"/>
      <w:lvlText w:val="%2"/>
      <w:lvlJc w:val="left"/>
      <w:pPr>
        <w:ind w:left="840" w:hanging="36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664677B"/>
    <w:multiLevelType w:val="hybridMultilevel"/>
    <w:tmpl w:val="311ECCFE"/>
    <w:lvl w:ilvl="0" w:tplc="6676377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2"/>
  </w:num>
  <w:num w:numId="9">
    <w:abstractNumId w:val="0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VerticalSpacing w:val="15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bc0szQ3NjcyMzZW0lEKTi0uzszPAykwrAUAIr6XaywAAAA="/>
  </w:docVars>
  <w:rsids>
    <w:rsidRoot w:val="00773FB5"/>
    <w:rsid w:val="00000B34"/>
    <w:rsid w:val="000057D8"/>
    <w:rsid w:val="0000694C"/>
    <w:rsid w:val="000141A4"/>
    <w:rsid w:val="00015B47"/>
    <w:rsid w:val="000163D6"/>
    <w:rsid w:val="00027C27"/>
    <w:rsid w:val="000306E6"/>
    <w:rsid w:val="00033949"/>
    <w:rsid w:val="000476C1"/>
    <w:rsid w:val="0005542D"/>
    <w:rsid w:val="000746E8"/>
    <w:rsid w:val="000857B7"/>
    <w:rsid w:val="00092AD6"/>
    <w:rsid w:val="000D4DDC"/>
    <w:rsid w:val="000F1344"/>
    <w:rsid w:val="001052C6"/>
    <w:rsid w:val="00126FD5"/>
    <w:rsid w:val="00134A52"/>
    <w:rsid w:val="00140F58"/>
    <w:rsid w:val="0014488B"/>
    <w:rsid w:val="001D24C2"/>
    <w:rsid w:val="001D3414"/>
    <w:rsid w:val="001D4BB1"/>
    <w:rsid w:val="001D73DD"/>
    <w:rsid w:val="001D7CDA"/>
    <w:rsid w:val="001F4F23"/>
    <w:rsid w:val="00214A79"/>
    <w:rsid w:val="00231026"/>
    <w:rsid w:val="0025544E"/>
    <w:rsid w:val="00265D37"/>
    <w:rsid w:val="00274E1D"/>
    <w:rsid w:val="002A1F2F"/>
    <w:rsid w:val="002C6E6C"/>
    <w:rsid w:val="002D41AC"/>
    <w:rsid w:val="002E1CCA"/>
    <w:rsid w:val="002E23F8"/>
    <w:rsid w:val="002F4482"/>
    <w:rsid w:val="00300201"/>
    <w:rsid w:val="00301BEF"/>
    <w:rsid w:val="00325179"/>
    <w:rsid w:val="00333BB2"/>
    <w:rsid w:val="00340826"/>
    <w:rsid w:val="00342092"/>
    <w:rsid w:val="0035625C"/>
    <w:rsid w:val="00360E03"/>
    <w:rsid w:val="00363405"/>
    <w:rsid w:val="0038426E"/>
    <w:rsid w:val="003B0456"/>
    <w:rsid w:val="003B736D"/>
    <w:rsid w:val="003C7C60"/>
    <w:rsid w:val="003D6281"/>
    <w:rsid w:val="004058DD"/>
    <w:rsid w:val="004104F8"/>
    <w:rsid w:val="004206E0"/>
    <w:rsid w:val="00423132"/>
    <w:rsid w:val="00424ECC"/>
    <w:rsid w:val="00437F27"/>
    <w:rsid w:val="0044611D"/>
    <w:rsid w:val="0046119F"/>
    <w:rsid w:val="0047022C"/>
    <w:rsid w:val="00482E2F"/>
    <w:rsid w:val="00493879"/>
    <w:rsid w:val="004B4400"/>
    <w:rsid w:val="004C505C"/>
    <w:rsid w:val="004C6D6D"/>
    <w:rsid w:val="004D048E"/>
    <w:rsid w:val="00525945"/>
    <w:rsid w:val="00530392"/>
    <w:rsid w:val="005377E0"/>
    <w:rsid w:val="00561DA9"/>
    <w:rsid w:val="005936A7"/>
    <w:rsid w:val="005B647F"/>
    <w:rsid w:val="005B6960"/>
    <w:rsid w:val="005C3031"/>
    <w:rsid w:val="005D6829"/>
    <w:rsid w:val="005E48B4"/>
    <w:rsid w:val="005F7CB6"/>
    <w:rsid w:val="00615B3F"/>
    <w:rsid w:val="00624193"/>
    <w:rsid w:val="00632409"/>
    <w:rsid w:val="00635D76"/>
    <w:rsid w:val="00640132"/>
    <w:rsid w:val="00665C72"/>
    <w:rsid w:val="00680592"/>
    <w:rsid w:val="00682A34"/>
    <w:rsid w:val="00690391"/>
    <w:rsid w:val="00691F75"/>
    <w:rsid w:val="006960AF"/>
    <w:rsid w:val="006B6393"/>
    <w:rsid w:val="006C5406"/>
    <w:rsid w:val="006E258F"/>
    <w:rsid w:val="006E3262"/>
    <w:rsid w:val="006E5A1E"/>
    <w:rsid w:val="006E7467"/>
    <w:rsid w:val="006F2854"/>
    <w:rsid w:val="007032B5"/>
    <w:rsid w:val="00721E07"/>
    <w:rsid w:val="00743AA2"/>
    <w:rsid w:val="007618C5"/>
    <w:rsid w:val="00773E87"/>
    <w:rsid w:val="00773FB5"/>
    <w:rsid w:val="00792CAC"/>
    <w:rsid w:val="007A4A14"/>
    <w:rsid w:val="007B06F7"/>
    <w:rsid w:val="007B402D"/>
    <w:rsid w:val="007C4D05"/>
    <w:rsid w:val="007E3DD0"/>
    <w:rsid w:val="0084096C"/>
    <w:rsid w:val="00853FB8"/>
    <w:rsid w:val="008724BA"/>
    <w:rsid w:val="00873ED7"/>
    <w:rsid w:val="00885D2D"/>
    <w:rsid w:val="008B5DD2"/>
    <w:rsid w:val="008B6997"/>
    <w:rsid w:val="008E2D43"/>
    <w:rsid w:val="00900CBE"/>
    <w:rsid w:val="00901523"/>
    <w:rsid w:val="00925353"/>
    <w:rsid w:val="00940AB3"/>
    <w:rsid w:val="00953B50"/>
    <w:rsid w:val="00986902"/>
    <w:rsid w:val="009B6B92"/>
    <w:rsid w:val="009C7552"/>
    <w:rsid w:val="009E7A84"/>
    <w:rsid w:val="009F59F2"/>
    <w:rsid w:val="00A274A8"/>
    <w:rsid w:val="00A53C22"/>
    <w:rsid w:val="00A577A1"/>
    <w:rsid w:val="00A70F0E"/>
    <w:rsid w:val="00A743C4"/>
    <w:rsid w:val="00AC1C9A"/>
    <w:rsid w:val="00AC4EF9"/>
    <w:rsid w:val="00AF7A8F"/>
    <w:rsid w:val="00B0418C"/>
    <w:rsid w:val="00B177A1"/>
    <w:rsid w:val="00B21443"/>
    <w:rsid w:val="00B23EE1"/>
    <w:rsid w:val="00B31010"/>
    <w:rsid w:val="00B476EE"/>
    <w:rsid w:val="00B54BC7"/>
    <w:rsid w:val="00B80C55"/>
    <w:rsid w:val="00B937A1"/>
    <w:rsid w:val="00BA3D45"/>
    <w:rsid w:val="00BC1249"/>
    <w:rsid w:val="00BD7E3A"/>
    <w:rsid w:val="00BF3893"/>
    <w:rsid w:val="00C01F93"/>
    <w:rsid w:val="00C21B4D"/>
    <w:rsid w:val="00C32179"/>
    <w:rsid w:val="00C40F8A"/>
    <w:rsid w:val="00C744C6"/>
    <w:rsid w:val="00CA510F"/>
    <w:rsid w:val="00CC194A"/>
    <w:rsid w:val="00CE2AE7"/>
    <w:rsid w:val="00CE4057"/>
    <w:rsid w:val="00CE71F7"/>
    <w:rsid w:val="00D501EB"/>
    <w:rsid w:val="00D55FB3"/>
    <w:rsid w:val="00D658F6"/>
    <w:rsid w:val="00D66CA6"/>
    <w:rsid w:val="00D7319E"/>
    <w:rsid w:val="00D7586C"/>
    <w:rsid w:val="00D91458"/>
    <w:rsid w:val="00D964C2"/>
    <w:rsid w:val="00DB246D"/>
    <w:rsid w:val="00DB711B"/>
    <w:rsid w:val="00DC19EA"/>
    <w:rsid w:val="00DC59D1"/>
    <w:rsid w:val="00DE13C8"/>
    <w:rsid w:val="00DE48DB"/>
    <w:rsid w:val="00DF247A"/>
    <w:rsid w:val="00DF3D26"/>
    <w:rsid w:val="00E1552E"/>
    <w:rsid w:val="00E246A8"/>
    <w:rsid w:val="00E35CDF"/>
    <w:rsid w:val="00E45BBB"/>
    <w:rsid w:val="00E56B16"/>
    <w:rsid w:val="00E73248"/>
    <w:rsid w:val="00EA4CAC"/>
    <w:rsid w:val="00EA5868"/>
    <w:rsid w:val="00EB6B11"/>
    <w:rsid w:val="00EC652C"/>
    <w:rsid w:val="00EE4554"/>
    <w:rsid w:val="00F12288"/>
    <w:rsid w:val="00F32F5A"/>
    <w:rsid w:val="00F37F9C"/>
    <w:rsid w:val="00F412CC"/>
    <w:rsid w:val="00F41AD3"/>
    <w:rsid w:val="00F43828"/>
    <w:rsid w:val="00F475BA"/>
    <w:rsid w:val="00F56B0A"/>
    <w:rsid w:val="00F727E3"/>
    <w:rsid w:val="00F822EE"/>
    <w:rsid w:val="00F97109"/>
    <w:rsid w:val="00FB282B"/>
    <w:rsid w:val="00FD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25D25A0"/>
  <w15:docId w15:val="{44043251-9533-4995-8706-7271964F5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73FB5"/>
    <w:pPr>
      <w:widowControl w:val="0"/>
      <w:jc w:val="both"/>
    </w:pPr>
    <w:rPr>
      <w:rFonts w:ascii="Times New Roman" w:eastAsia="ＭＳ 明朝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unhideWhenUsed/>
    <w:rsid w:val="00773FB5"/>
  </w:style>
  <w:style w:type="character" w:customStyle="1" w:styleId="a4">
    <w:name w:val="日付 (文字)"/>
    <w:basedOn w:val="a0"/>
    <w:link w:val="a3"/>
    <w:uiPriority w:val="99"/>
    <w:rsid w:val="00773FB5"/>
    <w:rPr>
      <w:rFonts w:ascii="Century" w:eastAsia="ＭＳ 明朝" w:hAnsi="Century" w:cs="Times New Roman"/>
      <w:sz w:val="24"/>
      <w:szCs w:val="24"/>
    </w:rPr>
  </w:style>
  <w:style w:type="paragraph" w:customStyle="1" w:styleId="131">
    <w:name w:val="表 (青) 131"/>
    <w:basedOn w:val="a"/>
    <w:uiPriority w:val="34"/>
    <w:qFormat/>
    <w:rsid w:val="00773FB5"/>
    <w:pPr>
      <w:ind w:leftChars="400" w:left="960"/>
    </w:pPr>
  </w:style>
  <w:style w:type="table" w:styleId="a5">
    <w:name w:val="Table Grid"/>
    <w:basedOn w:val="a1"/>
    <w:uiPriority w:val="39"/>
    <w:rsid w:val="00773F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43AA2"/>
    <w:rPr>
      <w:rFonts w:ascii="Times New Roman" w:eastAsia="ＭＳ 明朝" w:hAnsi="Times New Roman" w:cs="Times New Roman"/>
      <w:szCs w:val="24"/>
    </w:rPr>
  </w:style>
  <w:style w:type="paragraph" w:styleId="a8">
    <w:name w:val="footer"/>
    <w:basedOn w:val="a"/>
    <w:link w:val="a9"/>
    <w:uiPriority w:val="99"/>
    <w:unhideWhenUsed/>
    <w:rsid w:val="00743AA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43AA2"/>
    <w:rPr>
      <w:rFonts w:ascii="Times New Roman" w:eastAsia="ＭＳ 明朝" w:hAnsi="Times New Roman" w:cs="Times New Roman"/>
      <w:szCs w:val="24"/>
    </w:rPr>
  </w:style>
  <w:style w:type="table" w:customStyle="1" w:styleId="1">
    <w:name w:val="表 (格子)1"/>
    <w:basedOn w:val="a1"/>
    <w:next w:val="a5"/>
    <w:uiPriority w:val="39"/>
    <w:rsid w:val="00DB7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 (格子)2"/>
    <w:basedOn w:val="a1"/>
    <w:next w:val="a5"/>
    <w:uiPriority w:val="39"/>
    <w:rsid w:val="00B93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 (格子)3"/>
    <w:basedOn w:val="a1"/>
    <w:next w:val="a5"/>
    <w:uiPriority w:val="39"/>
    <w:rsid w:val="001F4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表 (格子)4"/>
    <w:basedOn w:val="a1"/>
    <w:next w:val="a5"/>
    <w:uiPriority w:val="39"/>
    <w:rsid w:val="00DE48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表 (格子)5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表 (格子)6"/>
    <w:basedOn w:val="a1"/>
    <w:next w:val="a5"/>
    <w:uiPriority w:val="39"/>
    <w:rsid w:val="00255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5F7CB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5F7CB6"/>
    <w:rPr>
      <w:rFonts w:asciiTheme="majorHAnsi" w:eastAsiaTheme="majorEastAsia" w:hAnsiTheme="majorHAnsi" w:cstheme="majorBidi"/>
      <w:sz w:val="18"/>
      <w:szCs w:val="18"/>
    </w:rPr>
  </w:style>
  <w:style w:type="table" w:customStyle="1" w:styleId="7">
    <w:name w:val="表 (格子)7"/>
    <w:basedOn w:val="a1"/>
    <w:next w:val="a5"/>
    <w:uiPriority w:val="39"/>
    <w:rsid w:val="005F7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363405"/>
    <w:pPr>
      <w:ind w:leftChars="400" w:left="840"/>
    </w:pPr>
  </w:style>
  <w:style w:type="paragraph" w:customStyle="1" w:styleId="31">
    <w:name w:val="表 (緑)  31"/>
    <w:basedOn w:val="a"/>
    <w:uiPriority w:val="34"/>
    <w:qFormat/>
    <w:rsid w:val="00D964C2"/>
    <w:pPr>
      <w:ind w:leftChars="400" w:left="960"/>
    </w:pPr>
    <w:rPr>
      <w:rFonts w:ascii="Century" w:hAnsi="Century"/>
      <w:sz w:val="24"/>
    </w:rPr>
  </w:style>
  <w:style w:type="paragraph" w:styleId="ad">
    <w:name w:val="annotation text"/>
    <w:basedOn w:val="a"/>
    <w:link w:val="ae"/>
    <w:uiPriority w:val="99"/>
    <w:semiHidden/>
    <w:unhideWhenUsed/>
    <w:rsid w:val="00D964C2"/>
    <w:pPr>
      <w:jc w:val="left"/>
    </w:pPr>
    <w:rPr>
      <w:rFonts w:ascii="Century" w:hAnsi="Century"/>
      <w:sz w:val="24"/>
    </w:rPr>
  </w:style>
  <w:style w:type="character" w:customStyle="1" w:styleId="ae">
    <w:name w:val="コメント文字列 (文字)"/>
    <w:basedOn w:val="a0"/>
    <w:link w:val="ad"/>
    <w:uiPriority w:val="99"/>
    <w:semiHidden/>
    <w:rsid w:val="00D964C2"/>
    <w:rPr>
      <w:rFonts w:ascii="Century" w:eastAsia="ＭＳ 明朝" w:hAnsi="Century" w:cs="Times New Roman"/>
      <w:sz w:val="24"/>
      <w:szCs w:val="24"/>
    </w:rPr>
  </w:style>
  <w:style w:type="character" w:styleId="af">
    <w:name w:val="annotation reference"/>
    <w:basedOn w:val="a0"/>
    <w:uiPriority w:val="99"/>
    <w:semiHidden/>
    <w:unhideWhenUsed/>
    <w:rsid w:val="003C7C60"/>
    <w:rPr>
      <w:sz w:val="18"/>
      <w:szCs w:val="18"/>
    </w:rPr>
  </w:style>
  <w:style w:type="paragraph" w:styleId="af0">
    <w:name w:val="annotation subject"/>
    <w:basedOn w:val="ad"/>
    <w:next w:val="ad"/>
    <w:link w:val="af1"/>
    <w:uiPriority w:val="99"/>
    <w:semiHidden/>
    <w:unhideWhenUsed/>
    <w:rsid w:val="003C7C60"/>
    <w:rPr>
      <w:rFonts w:ascii="Times New Roman" w:hAnsi="Times New Roman"/>
      <w:b/>
      <w:bCs/>
      <w:sz w:val="21"/>
    </w:rPr>
  </w:style>
  <w:style w:type="character" w:customStyle="1" w:styleId="af1">
    <w:name w:val="コメント内容 (文字)"/>
    <w:basedOn w:val="ae"/>
    <w:link w:val="af0"/>
    <w:uiPriority w:val="99"/>
    <w:semiHidden/>
    <w:rsid w:val="003C7C60"/>
    <w:rPr>
      <w:rFonts w:ascii="Times New Roman" w:eastAsia="ＭＳ 明朝" w:hAnsi="Times New Roman" w:cs="Times New Roman"/>
      <w:b/>
      <w:bCs/>
      <w:sz w:val="24"/>
      <w:szCs w:val="24"/>
    </w:rPr>
  </w:style>
  <w:style w:type="paragraph" w:styleId="af2">
    <w:name w:val="footnote text"/>
    <w:basedOn w:val="a"/>
    <w:link w:val="af3"/>
    <w:uiPriority w:val="99"/>
    <w:semiHidden/>
    <w:unhideWhenUsed/>
    <w:rsid w:val="00134A52"/>
    <w:pPr>
      <w:snapToGrid w:val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af3">
    <w:name w:val="脚注文字列 (文字)"/>
    <w:basedOn w:val="a0"/>
    <w:link w:val="af2"/>
    <w:uiPriority w:val="99"/>
    <w:semiHidden/>
    <w:rsid w:val="00134A52"/>
  </w:style>
  <w:style w:type="character" w:styleId="af4">
    <w:name w:val="footnote reference"/>
    <w:basedOn w:val="a0"/>
    <w:uiPriority w:val="99"/>
    <w:semiHidden/>
    <w:unhideWhenUsed/>
    <w:rsid w:val="00134A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6C740-B49A-4CB0-9D4E-CD8CFFA99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折田充</dc:creator>
  <cp:lastModifiedBy>土屋 麻衣子</cp:lastModifiedBy>
  <cp:revision>4</cp:revision>
  <cp:lastPrinted>2017-08-23T06:44:00Z</cp:lastPrinted>
  <dcterms:created xsi:type="dcterms:W3CDTF">2018-02-19T03:00:00Z</dcterms:created>
  <dcterms:modified xsi:type="dcterms:W3CDTF">2021-04-27T00:56:00Z</dcterms:modified>
</cp:coreProperties>
</file>